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FC08D" w14:textId="583F0B6F" w:rsidR="00673F28" w:rsidRDefault="00673F28" w:rsidP="00673F28">
      <w:pPr>
        <w:jc w:val="center"/>
        <w:rPr>
          <w:noProof/>
          <w:color w:val="4472C4" w:themeColor="accent1"/>
          <w:sz w:val="96"/>
          <w:szCs w:val="96"/>
        </w:rPr>
      </w:pPr>
    </w:p>
    <w:p w14:paraId="05A68715" w14:textId="77777777" w:rsidR="00A21459" w:rsidRDefault="00A21459" w:rsidP="00673F28">
      <w:pPr>
        <w:jc w:val="center"/>
        <w:rPr>
          <w:noProof/>
          <w:color w:val="4472C4" w:themeColor="accent1"/>
          <w:sz w:val="96"/>
          <w:szCs w:val="96"/>
        </w:rPr>
      </w:pPr>
    </w:p>
    <w:p w14:paraId="00B00594" w14:textId="236F01E7" w:rsidR="009C6C3D" w:rsidRPr="009C6C3D" w:rsidRDefault="009C6C3D" w:rsidP="00D651BE">
      <w:pPr>
        <w:jc w:val="center"/>
        <w:rPr>
          <w:noProof/>
          <w:sz w:val="96"/>
          <w:szCs w:val="96"/>
        </w:rPr>
      </w:pPr>
      <w:r w:rsidRPr="009C6C3D">
        <w:rPr>
          <w:noProof/>
          <w:sz w:val="96"/>
          <w:szCs w:val="96"/>
        </w:rPr>
        <w:t>NAGP</w:t>
      </w:r>
    </w:p>
    <w:p w14:paraId="0CE2A321" w14:textId="0864AB21" w:rsidR="007278A8" w:rsidRPr="00D651BE" w:rsidRDefault="00DD3ECA" w:rsidP="00D651BE">
      <w:pPr>
        <w:jc w:val="center"/>
        <w:rPr>
          <w:noProof/>
          <w:sz w:val="56"/>
          <w:szCs w:val="56"/>
        </w:rPr>
      </w:pPr>
      <w:r>
        <w:rPr>
          <w:noProof/>
          <w:sz w:val="56"/>
          <w:szCs w:val="56"/>
        </w:rPr>
        <w:t>Angular Assignment</w:t>
      </w:r>
    </w:p>
    <w:p w14:paraId="2126B9C1" w14:textId="77777777" w:rsidR="00673F28" w:rsidRDefault="00673F28">
      <w:pPr>
        <w:rPr>
          <w:noProof/>
        </w:rPr>
      </w:pPr>
    </w:p>
    <w:p w14:paraId="4D738409" w14:textId="33DF3F97" w:rsidR="00673F28" w:rsidRDefault="00673F28">
      <w:pPr>
        <w:rPr>
          <w:noProof/>
        </w:rPr>
      </w:pPr>
    </w:p>
    <w:p w14:paraId="1697547B" w14:textId="4690B73E" w:rsidR="00673F28" w:rsidRDefault="00673F28">
      <w:pPr>
        <w:rPr>
          <w:noProof/>
        </w:rPr>
      </w:pPr>
    </w:p>
    <w:p w14:paraId="0892F0A3" w14:textId="0826454E" w:rsidR="00673F28" w:rsidRDefault="00673F28">
      <w:pPr>
        <w:rPr>
          <w:noProof/>
        </w:rPr>
      </w:pPr>
    </w:p>
    <w:p w14:paraId="3F3D7BA1" w14:textId="34BCB577" w:rsidR="00673F28" w:rsidRDefault="00673F28">
      <w:pPr>
        <w:rPr>
          <w:noProof/>
        </w:rPr>
      </w:pPr>
    </w:p>
    <w:p w14:paraId="468A783D" w14:textId="7E20235F" w:rsidR="00673F28" w:rsidRDefault="00A758C3">
      <w:pPr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</w:p>
    <w:p w14:paraId="58ACEB16" w14:textId="4278FD45" w:rsidR="00673F28" w:rsidRPr="00A758C3" w:rsidRDefault="00A758C3" w:rsidP="00A758C3">
      <w:pPr>
        <w:jc w:val="center"/>
        <w:rPr>
          <w:b/>
          <w:bCs/>
          <w:noProof/>
          <w:sz w:val="32"/>
          <w:szCs w:val="32"/>
        </w:rPr>
      </w:pPr>
      <w:r w:rsidRPr="00A758C3">
        <w:rPr>
          <w:b/>
          <w:bCs/>
          <w:noProof/>
          <w:sz w:val="32"/>
          <w:szCs w:val="32"/>
        </w:rPr>
        <w:t>Piyush Aggarwal</w:t>
      </w:r>
    </w:p>
    <w:p w14:paraId="212ED1E9" w14:textId="3699157C" w:rsidR="00A758C3" w:rsidRPr="00A758C3" w:rsidRDefault="00A758C3" w:rsidP="00A758C3">
      <w:pPr>
        <w:jc w:val="center"/>
        <w:rPr>
          <w:b/>
          <w:bCs/>
          <w:noProof/>
          <w:sz w:val="32"/>
          <w:szCs w:val="32"/>
        </w:rPr>
      </w:pPr>
      <w:r w:rsidRPr="00A758C3">
        <w:rPr>
          <w:b/>
          <w:bCs/>
          <w:noProof/>
          <w:sz w:val="32"/>
          <w:szCs w:val="32"/>
        </w:rPr>
        <w:t>3147205</w:t>
      </w:r>
    </w:p>
    <w:p w14:paraId="4B7983A8" w14:textId="29DA1296" w:rsidR="00A758C3" w:rsidRPr="00A758C3" w:rsidRDefault="00A758C3" w:rsidP="00A758C3">
      <w:pPr>
        <w:jc w:val="center"/>
        <w:rPr>
          <w:b/>
          <w:bCs/>
          <w:noProof/>
          <w:sz w:val="32"/>
          <w:szCs w:val="32"/>
        </w:rPr>
      </w:pPr>
      <w:r w:rsidRPr="00A758C3">
        <w:rPr>
          <w:b/>
          <w:bCs/>
          <w:noProof/>
          <w:sz w:val="32"/>
          <w:szCs w:val="32"/>
        </w:rPr>
        <w:t>piyush.aggarwal02@nagarro.com</w:t>
      </w:r>
    </w:p>
    <w:p w14:paraId="782CBE9C" w14:textId="67996A78" w:rsidR="00673F28" w:rsidRDefault="00673F28">
      <w:pPr>
        <w:rPr>
          <w:noProof/>
        </w:rPr>
      </w:pPr>
    </w:p>
    <w:p w14:paraId="53FA1542" w14:textId="3C0E5E84" w:rsidR="00673F28" w:rsidRDefault="00673F28">
      <w:pPr>
        <w:rPr>
          <w:noProof/>
        </w:rPr>
      </w:pPr>
    </w:p>
    <w:p w14:paraId="0E4CCA1E" w14:textId="32F2A469" w:rsidR="00673F28" w:rsidRDefault="00673F28">
      <w:pPr>
        <w:rPr>
          <w:noProof/>
        </w:r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340"/>
        <w:gridCol w:w="2340"/>
        <w:gridCol w:w="2340"/>
        <w:gridCol w:w="2340"/>
      </w:tblGrid>
      <w:tr w:rsidR="0050722E" w14:paraId="12A687D2" w14:textId="77777777" w:rsidTr="00FD1CA8">
        <w:tc>
          <w:tcPr>
            <w:tcW w:w="9360" w:type="dxa"/>
            <w:gridSpan w:val="4"/>
          </w:tcPr>
          <w:p w14:paraId="5E523420" w14:textId="77777777" w:rsidR="0050722E" w:rsidRDefault="0050722E" w:rsidP="00FD1CA8">
            <w:pPr>
              <w:spacing w:line="276" w:lineRule="auto"/>
              <w:rPr>
                <w:rFonts w:ascii="Calibri" w:eastAsia="Calibri" w:hAnsi="Calibri" w:cs="Calibri"/>
              </w:rPr>
            </w:pPr>
            <w:r w:rsidRPr="25A8A3DA">
              <w:rPr>
                <w:rFonts w:ascii="Calibri" w:eastAsia="Calibri" w:hAnsi="Calibri" w:cs="Calibri"/>
                <w:b/>
                <w:bCs/>
              </w:rPr>
              <w:t>Revision History</w:t>
            </w:r>
          </w:p>
        </w:tc>
      </w:tr>
      <w:tr w:rsidR="0050722E" w14:paraId="5B94DC3B" w14:textId="77777777" w:rsidTr="00FD1CA8">
        <w:tc>
          <w:tcPr>
            <w:tcW w:w="2340" w:type="dxa"/>
          </w:tcPr>
          <w:p w14:paraId="19B52EC0" w14:textId="77777777" w:rsidR="0050722E" w:rsidRDefault="0050722E" w:rsidP="00FD1CA8">
            <w:pPr>
              <w:spacing w:line="276" w:lineRule="auto"/>
              <w:rPr>
                <w:rFonts w:ascii="Calibri" w:eastAsia="Calibri" w:hAnsi="Calibri" w:cs="Calibri"/>
              </w:rPr>
            </w:pPr>
            <w:r w:rsidRPr="25A8A3DA">
              <w:rPr>
                <w:rFonts w:ascii="Calibri" w:eastAsia="Calibri" w:hAnsi="Calibri" w:cs="Calibri"/>
              </w:rPr>
              <w:t>Version</w:t>
            </w:r>
          </w:p>
        </w:tc>
        <w:tc>
          <w:tcPr>
            <w:tcW w:w="2340" w:type="dxa"/>
          </w:tcPr>
          <w:p w14:paraId="56CF3CB6" w14:textId="77777777" w:rsidR="0050722E" w:rsidRDefault="0050722E" w:rsidP="00FD1CA8">
            <w:pPr>
              <w:spacing w:line="276" w:lineRule="auto"/>
              <w:rPr>
                <w:rFonts w:ascii="Calibri" w:eastAsia="Calibri" w:hAnsi="Calibri" w:cs="Calibri"/>
              </w:rPr>
            </w:pPr>
            <w:r w:rsidRPr="25A8A3DA">
              <w:rPr>
                <w:rFonts w:ascii="Calibri" w:eastAsia="Calibri" w:hAnsi="Calibri" w:cs="Calibri"/>
              </w:rPr>
              <w:t>Date</w:t>
            </w:r>
          </w:p>
        </w:tc>
        <w:tc>
          <w:tcPr>
            <w:tcW w:w="2340" w:type="dxa"/>
          </w:tcPr>
          <w:p w14:paraId="6758FE76" w14:textId="77777777" w:rsidR="0050722E" w:rsidRDefault="0050722E" w:rsidP="00FD1CA8">
            <w:pPr>
              <w:spacing w:line="276" w:lineRule="auto"/>
              <w:rPr>
                <w:rFonts w:ascii="Calibri" w:eastAsia="Calibri" w:hAnsi="Calibri" w:cs="Calibri"/>
              </w:rPr>
            </w:pPr>
            <w:r w:rsidRPr="25A8A3DA">
              <w:rPr>
                <w:rFonts w:ascii="Calibri" w:eastAsia="Calibri" w:hAnsi="Calibri" w:cs="Calibri"/>
              </w:rPr>
              <w:t>Author/Contributor</w:t>
            </w:r>
          </w:p>
        </w:tc>
        <w:tc>
          <w:tcPr>
            <w:tcW w:w="2340" w:type="dxa"/>
          </w:tcPr>
          <w:p w14:paraId="5C26E7BB" w14:textId="77777777" w:rsidR="0050722E" w:rsidRDefault="0050722E" w:rsidP="00FD1CA8">
            <w:pPr>
              <w:spacing w:line="276" w:lineRule="auto"/>
              <w:rPr>
                <w:rFonts w:ascii="Calibri" w:eastAsia="Calibri" w:hAnsi="Calibri" w:cs="Calibri"/>
              </w:rPr>
            </w:pPr>
            <w:r w:rsidRPr="25A8A3DA">
              <w:rPr>
                <w:rFonts w:ascii="Calibri" w:eastAsia="Calibri" w:hAnsi="Calibri" w:cs="Calibri"/>
              </w:rPr>
              <w:t>Comments</w:t>
            </w:r>
          </w:p>
        </w:tc>
      </w:tr>
      <w:tr w:rsidR="0050722E" w14:paraId="4538CF4B" w14:textId="77777777" w:rsidTr="00FD1CA8">
        <w:tc>
          <w:tcPr>
            <w:tcW w:w="2340" w:type="dxa"/>
          </w:tcPr>
          <w:p w14:paraId="78D1A177" w14:textId="77777777" w:rsidR="0050722E" w:rsidRDefault="0050722E" w:rsidP="00FD1CA8">
            <w:pPr>
              <w:spacing w:line="276" w:lineRule="auto"/>
              <w:rPr>
                <w:rFonts w:ascii="Calibri" w:eastAsia="Calibri" w:hAnsi="Calibri" w:cs="Calibri"/>
              </w:rPr>
            </w:pPr>
            <w:r w:rsidRPr="25A8A3DA">
              <w:rPr>
                <w:rFonts w:ascii="Calibri" w:eastAsia="Calibri" w:hAnsi="Calibri" w:cs="Calibri"/>
              </w:rPr>
              <w:t>0.1</w:t>
            </w:r>
          </w:p>
        </w:tc>
        <w:tc>
          <w:tcPr>
            <w:tcW w:w="2340" w:type="dxa"/>
          </w:tcPr>
          <w:p w14:paraId="1D2C50DD" w14:textId="38E994A2" w:rsidR="0050722E" w:rsidRDefault="00DD3ECA" w:rsidP="00FD1CA8">
            <w:pPr>
              <w:spacing w:line="276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3</w:t>
            </w:r>
            <w:r w:rsidR="0050722E" w:rsidRPr="25A8A3DA">
              <w:rPr>
                <w:rFonts w:ascii="Calibri" w:eastAsia="Calibri" w:hAnsi="Calibri" w:cs="Calibri"/>
              </w:rPr>
              <w:t>-0</w:t>
            </w:r>
            <w:r>
              <w:rPr>
                <w:rFonts w:ascii="Calibri" w:eastAsia="Calibri" w:hAnsi="Calibri" w:cs="Calibri"/>
              </w:rPr>
              <w:t>5</w:t>
            </w:r>
            <w:r w:rsidR="0050722E" w:rsidRPr="25A8A3DA">
              <w:rPr>
                <w:rFonts w:ascii="Calibri" w:eastAsia="Calibri" w:hAnsi="Calibri" w:cs="Calibri"/>
              </w:rPr>
              <w:t>-2020</w:t>
            </w:r>
          </w:p>
        </w:tc>
        <w:tc>
          <w:tcPr>
            <w:tcW w:w="2340" w:type="dxa"/>
          </w:tcPr>
          <w:p w14:paraId="4826E0DD" w14:textId="0553CC20" w:rsidR="0050722E" w:rsidRDefault="008F654C" w:rsidP="00FD1CA8">
            <w:pPr>
              <w:spacing w:line="276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iyush Aggarwal</w:t>
            </w:r>
          </w:p>
        </w:tc>
        <w:tc>
          <w:tcPr>
            <w:tcW w:w="2340" w:type="dxa"/>
          </w:tcPr>
          <w:p w14:paraId="168D4911" w14:textId="29C1FF4B" w:rsidR="0050722E" w:rsidRDefault="001021FF" w:rsidP="00FD1CA8">
            <w:pPr>
              <w:spacing w:line="276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irst version</w:t>
            </w:r>
          </w:p>
        </w:tc>
      </w:tr>
    </w:tbl>
    <w:p w14:paraId="219A1CE0" w14:textId="305270DA" w:rsidR="00673F28" w:rsidRDefault="00673F28">
      <w:pPr>
        <w:rPr>
          <w:noProof/>
        </w:rPr>
      </w:pPr>
    </w:p>
    <w:p w14:paraId="3C2F45E5" w14:textId="73F7D208" w:rsidR="004D2A1C" w:rsidRDefault="004D2A1C">
      <w:pPr>
        <w:rPr>
          <w:noProof/>
        </w:rPr>
      </w:pPr>
    </w:p>
    <w:p w14:paraId="05416C2E" w14:textId="39DFCA26" w:rsidR="00DD3ECA" w:rsidRDefault="00DD3ECA">
      <w:pPr>
        <w:rPr>
          <w:noProof/>
        </w:rPr>
      </w:pPr>
    </w:p>
    <w:p w14:paraId="4284D588" w14:textId="2B2CB5CB" w:rsidR="00823F14" w:rsidRDefault="00823F14" w:rsidP="00DD3ECA"/>
    <w:p w14:paraId="6EA4BAA3" w14:textId="456BD605" w:rsidR="006311D9" w:rsidRDefault="006311D9" w:rsidP="009E1CF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Tools/</w:t>
      </w:r>
      <w:r w:rsidR="001021FF">
        <w:rPr>
          <w:b/>
          <w:bCs/>
          <w:sz w:val="32"/>
          <w:szCs w:val="32"/>
        </w:rPr>
        <w:t>Packages</w:t>
      </w:r>
      <w:r>
        <w:rPr>
          <w:b/>
          <w:bCs/>
          <w:sz w:val="32"/>
          <w:szCs w:val="32"/>
        </w:rPr>
        <w:t xml:space="preserve"> Used:</w:t>
      </w:r>
    </w:p>
    <w:p w14:paraId="52942545" w14:textId="575326F4" w:rsidR="006311D9" w:rsidRPr="006052D5" w:rsidRDefault="00DD3ECA" w:rsidP="003E7AE3">
      <w:pPr>
        <w:pStyle w:val="ListParagraph"/>
        <w:numPr>
          <w:ilvl w:val="0"/>
          <w:numId w:val="19"/>
        </w:numPr>
      </w:pPr>
      <w:r>
        <w:t xml:space="preserve">Application is created in Angular </w:t>
      </w:r>
      <w:r w:rsidR="001021FF">
        <w:t xml:space="preserve">version </w:t>
      </w:r>
      <w:r>
        <w:t>9</w:t>
      </w:r>
    </w:p>
    <w:p w14:paraId="438CC72E" w14:textId="2E9AD30E" w:rsidR="009217D5" w:rsidRDefault="00DD3ECA" w:rsidP="00DD3ECA">
      <w:pPr>
        <w:pStyle w:val="ListParagraph"/>
        <w:numPr>
          <w:ilvl w:val="0"/>
          <w:numId w:val="19"/>
        </w:numPr>
      </w:pPr>
      <w:r>
        <w:t>Surge</w:t>
      </w:r>
      <w:r w:rsidR="00EB23DA">
        <w:t xml:space="preserve"> for </w:t>
      </w:r>
      <w:r w:rsidR="00C338CF">
        <w:t>hosting</w:t>
      </w:r>
      <w:r w:rsidR="00EB23DA">
        <w:t xml:space="preserve"> </w:t>
      </w:r>
      <w:r>
        <w:t>angular application</w:t>
      </w:r>
    </w:p>
    <w:p w14:paraId="36AD0103" w14:textId="5ACAD4F5" w:rsidR="00594E4C" w:rsidRDefault="00DD3ECA" w:rsidP="00DD3ECA">
      <w:pPr>
        <w:pStyle w:val="ListParagraph"/>
        <w:numPr>
          <w:ilvl w:val="0"/>
          <w:numId w:val="19"/>
        </w:numPr>
      </w:pPr>
      <w:r>
        <w:t xml:space="preserve">Bootstrap 4 for </w:t>
      </w:r>
      <w:r w:rsidR="001021FF">
        <w:t>styling</w:t>
      </w:r>
    </w:p>
    <w:p w14:paraId="4DE00CA4" w14:textId="76EDD8AD" w:rsidR="00594E4C" w:rsidRDefault="00C338CF" w:rsidP="00D863BB">
      <w:pPr>
        <w:pStyle w:val="ListParagraph"/>
        <w:numPr>
          <w:ilvl w:val="0"/>
          <w:numId w:val="19"/>
        </w:numPr>
      </w:pPr>
      <w:r>
        <w:t xml:space="preserve">Karma &amp; Jasmine for testing </w:t>
      </w:r>
      <w:r w:rsidR="00210F24">
        <w:t>the application</w:t>
      </w:r>
    </w:p>
    <w:p w14:paraId="0AD09B35" w14:textId="7FDEEC29" w:rsidR="00594E4C" w:rsidRDefault="00594E4C" w:rsidP="009217D5">
      <w:pPr>
        <w:pStyle w:val="ListParagraph"/>
      </w:pPr>
    </w:p>
    <w:p w14:paraId="5DFA51A4" w14:textId="77777777" w:rsidR="00594E4C" w:rsidRPr="009217D5" w:rsidRDefault="00594E4C" w:rsidP="00C338CF"/>
    <w:p w14:paraId="18A10DB2" w14:textId="495BA73F" w:rsidR="00D305E3" w:rsidRPr="00D305E3" w:rsidRDefault="00DD3ECA" w:rsidP="00D305E3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mponents</w:t>
      </w:r>
      <w:r w:rsidR="009E1CFA" w:rsidRPr="009E1CFA">
        <w:rPr>
          <w:b/>
          <w:bCs/>
          <w:sz w:val="32"/>
          <w:szCs w:val="32"/>
        </w:rPr>
        <w:t>:</w:t>
      </w:r>
    </w:p>
    <w:p w14:paraId="40A2756B" w14:textId="009186D6" w:rsidR="00D305E3" w:rsidRDefault="00D305E3" w:rsidP="009C6C3D">
      <w:pPr>
        <w:pStyle w:val="ListParagraph"/>
        <w:numPr>
          <w:ilvl w:val="0"/>
          <w:numId w:val="9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pp – </w:t>
      </w:r>
      <w:r>
        <w:t>It is the root</w:t>
      </w:r>
      <w:r w:rsidR="003F5772">
        <w:t xml:space="preserve"> level</w:t>
      </w:r>
      <w:r>
        <w:t xml:space="preserve"> component of the angular application.</w:t>
      </w:r>
    </w:p>
    <w:p w14:paraId="1921A8A0" w14:textId="77777777" w:rsidR="00D305E3" w:rsidRDefault="00D305E3" w:rsidP="00D305E3">
      <w:pPr>
        <w:pStyle w:val="ListParagraph"/>
        <w:rPr>
          <w:b/>
          <w:bCs/>
          <w:sz w:val="28"/>
          <w:szCs w:val="28"/>
        </w:rPr>
      </w:pPr>
    </w:p>
    <w:p w14:paraId="697F35A1" w14:textId="03B0C962" w:rsidR="009C6C3D" w:rsidRPr="009C6C3D" w:rsidRDefault="00D305E3" w:rsidP="009C6C3D">
      <w:pPr>
        <w:pStyle w:val="ListParagraph"/>
        <w:numPr>
          <w:ilvl w:val="0"/>
          <w:numId w:val="9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shboard</w:t>
      </w:r>
      <w:r w:rsidR="00DA56B9">
        <w:rPr>
          <w:b/>
          <w:bCs/>
          <w:sz w:val="28"/>
          <w:szCs w:val="28"/>
        </w:rPr>
        <w:t xml:space="preserve"> -</w:t>
      </w:r>
      <w:r w:rsidR="00E3284E">
        <w:rPr>
          <w:b/>
          <w:bCs/>
          <w:sz w:val="28"/>
          <w:szCs w:val="28"/>
        </w:rPr>
        <w:t xml:space="preserve"> </w:t>
      </w:r>
      <w:r w:rsidR="009C6C3D" w:rsidRPr="00D826F0">
        <w:t xml:space="preserve">It </w:t>
      </w:r>
      <w:r>
        <w:t xml:space="preserve">is responsible for displaying </w:t>
      </w:r>
      <w:r>
        <w:rPr>
          <w:lang w:val="en-US"/>
        </w:rPr>
        <w:t>state and their district level details related to Covid19 cases in India</w:t>
      </w:r>
      <w:r w:rsidR="003F5772">
        <w:rPr>
          <w:lang w:val="en-US"/>
        </w:rPr>
        <w:t>.</w:t>
      </w:r>
    </w:p>
    <w:p w14:paraId="0748A6DC" w14:textId="77777777" w:rsidR="006F0189" w:rsidRPr="00DB691E" w:rsidRDefault="006F0189" w:rsidP="00DB691E">
      <w:pPr>
        <w:pStyle w:val="ListParagraph"/>
        <w:ind w:left="1440"/>
        <w:rPr>
          <w:rFonts w:cstheme="minorHAnsi"/>
          <w:noProof/>
        </w:rPr>
      </w:pPr>
    </w:p>
    <w:p w14:paraId="6F5B927C" w14:textId="0922B002" w:rsidR="00D305E3" w:rsidRPr="00D305E3" w:rsidRDefault="00D305E3" w:rsidP="00B671B1">
      <w:pPr>
        <w:pStyle w:val="ListParagraph"/>
        <w:numPr>
          <w:ilvl w:val="0"/>
          <w:numId w:val="9"/>
        </w:num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 xml:space="preserve">Precautions </w:t>
      </w:r>
      <w:r w:rsidR="00DA56B9">
        <w:rPr>
          <w:b/>
          <w:bCs/>
          <w:noProof/>
          <w:sz w:val="28"/>
          <w:szCs w:val="28"/>
        </w:rPr>
        <w:t xml:space="preserve">- </w:t>
      </w:r>
      <w:r w:rsidR="008C327C">
        <w:rPr>
          <w:lang w:val="en-US"/>
        </w:rPr>
        <w:t xml:space="preserve">It </w:t>
      </w:r>
      <w:r>
        <w:rPr>
          <w:lang w:val="en-US"/>
        </w:rPr>
        <w:t xml:space="preserve">is responsible for displaying precautions </w:t>
      </w:r>
      <w:r w:rsidR="003F5772">
        <w:rPr>
          <w:lang w:val="en-US"/>
        </w:rPr>
        <w:t>related to Covid19 disease.</w:t>
      </w:r>
    </w:p>
    <w:p w14:paraId="270F992F" w14:textId="77777777" w:rsidR="00D305E3" w:rsidRPr="00D305E3" w:rsidRDefault="00D305E3" w:rsidP="00D305E3">
      <w:pPr>
        <w:pStyle w:val="ListParagraph"/>
        <w:rPr>
          <w:b/>
          <w:bCs/>
          <w:noProof/>
          <w:sz w:val="28"/>
          <w:szCs w:val="28"/>
        </w:rPr>
      </w:pPr>
    </w:p>
    <w:p w14:paraId="269B9C40" w14:textId="0199C896" w:rsidR="00D305E3" w:rsidRDefault="00D305E3" w:rsidP="00B671B1">
      <w:pPr>
        <w:pStyle w:val="ListParagraph"/>
        <w:numPr>
          <w:ilvl w:val="0"/>
          <w:numId w:val="9"/>
        </w:num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 xml:space="preserve">Login – </w:t>
      </w:r>
      <w:r w:rsidR="003F5772">
        <w:rPr>
          <w:noProof/>
        </w:rPr>
        <w:t>It is responsible for displaying login form to the admin of the application.</w:t>
      </w:r>
    </w:p>
    <w:p w14:paraId="6CD11115" w14:textId="77777777" w:rsidR="00D305E3" w:rsidRPr="00D305E3" w:rsidRDefault="00D305E3" w:rsidP="00D305E3">
      <w:pPr>
        <w:pStyle w:val="ListParagraph"/>
        <w:rPr>
          <w:b/>
          <w:bCs/>
          <w:noProof/>
          <w:sz w:val="28"/>
          <w:szCs w:val="28"/>
        </w:rPr>
      </w:pPr>
    </w:p>
    <w:p w14:paraId="71B13399" w14:textId="7206B6C6" w:rsidR="00D305E3" w:rsidRDefault="00D305E3" w:rsidP="00B671B1">
      <w:pPr>
        <w:pStyle w:val="ListParagraph"/>
        <w:numPr>
          <w:ilvl w:val="0"/>
          <w:numId w:val="9"/>
        </w:num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 xml:space="preserve">News Section – </w:t>
      </w:r>
      <w:r w:rsidR="003F5772">
        <w:rPr>
          <w:noProof/>
        </w:rPr>
        <w:t>It is responsible for showing news added by admin of the application to the general user.</w:t>
      </w:r>
    </w:p>
    <w:p w14:paraId="4C92013F" w14:textId="77777777" w:rsidR="00D305E3" w:rsidRPr="00D305E3" w:rsidRDefault="00D305E3" w:rsidP="00D305E3">
      <w:pPr>
        <w:pStyle w:val="ListParagraph"/>
        <w:rPr>
          <w:b/>
          <w:bCs/>
          <w:noProof/>
          <w:sz w:val="28"/>
          <w:szCs w:val="28"/>
        </w:rPr>
      </w:pPr>
    </w:p>
    <w:p w14:paraId="694E8FC2" w14:textId="485B50F7" w:rsidR="00D305E3" w:rsidRDefault="00D305E3" w:rsidP="00B671B1">
      <w:pPr>
        <w:pStyle w:val="ListParagraph"/>
        <w:numPr>
          <w:ilvl w:val="0"/>
          <w:numId w:val="9"/>
        </w:num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 xml:space="preserve">District Details – </w:t>
      </w:r>
      <w:r w:rsidR="003F5772">
        <w:rPr>
          <w:noProof/>
        </w:rPr>
        <w:t>It is responsible for displaying district level details of the Covid19 cases in India inside the dashboard component.</w:t>
      </w:r>
    </w:p>
    <w:p w14:paraId="46FAE136" w14:textId="77777777" w:rsidR="00D305E3" w:rsidRPr="00D305E3" w:rsidRDefault="00D305E3" w:rsidP="00D305E3">
      <w:pPr>
        <w:pStyle w:val="ListParagraph"/>
        <w:rPr>
          <w:b/>
          <w:bCs/>
          <w:noProof/>
          <w:sz w:val="28"/>
          <w:szCs w:val="28"/>
        </w:rPr>
      </w:pPr>
    </w:p>
    <w:p w14:paraId="475AD8B0" w14:textId="3191841F" w:rsidR="00D305E3" w:rsidRDefault="00D305E3" w:rsidP="00B671B1">
      <w:pPr>
        <w:pStyle w:val="ListParagraph"/>
        <w:numPr>
          <w:ilvl w:val="0"/>
          <w:numId w:val="9"/>
        </w:num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Admin Panel –</w:t>
      </w:r>
      <w:r w:rsidR="003F5772">
        <w:rPr>
          <w:b/>
          <w:bCs/>
          <w:noProof/>
          <w:sz w:val="28"/>
          <w:szCs w:val="28"/>
        </w:rPr>
        <w:t xml:space="preserve"> </w:t>
      </w:r>
      <w:r w:rsidR="003F5772">
        <w:rPr>
          <w:noProof/>
        </w:rPr>
        <w:t>It is responsible for adding news in the application and is accessible only by an admin of the application.</w:t>
      </w:r>
    </w:p>
    <w:p w14:paraId="08A76AA8" w14:textId="77777777" w:rsidR="00D305E3" w:rsidRPr="00D305E3" w:rsidRDefault="00D305E3" w:rsidP="00D305E3">
      <w:pPr>
        <w:pStyle w:val="ListParagraph"/>
        <w:rPr>
          <w:b/>
          <w:bCs/>
          <w:noProof/>
          <w:sz w:val="28"/>
          <w:szCs w:val="28"/>
        </w:rPr>
      </w:pPr>
    </w:p>
    <w:p w14:paraId="2F111887" w14:textId="0FB66B65" w:rsidR="00D305E3" w:rsidRDefault="00D305E3" w:rsidP="00B671B1">
      <w:pPr>
        <w:pStyle w:val="ListParagraph"/>
        <w:numPr>
          <w:ilvl w:val="0"/>
          <w:numId w:val="9"/>
        </w:num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 xml:space="preserve">Header – </w:t>
      </w:r>
      <w:r w:rsidR="003F5772">
        <w:rPr>
          <w:noProof/>
        </w:rPr>
        <w:t>It is responsible for showing all the tabs related to dashboard, precautions, news-section, login, adding news and logging out of the application.</w:t>
      </w:r>
    </w:p>
    <w:p w14:paraId="0A51CB52" w14:textId="77777777" w:rsidR="00D305E3" w:rsidRPr="00D305E3" w:rsidRDefault="00D305E3" w:rsidP="00D305E3">
      <w:pPr>
        <w:pStyle w:val="ListParagraph"/>
        <w:rPr>
          <w:b/>
          <w:bCs/>
          <w:noProof/>
          <w:sz w:val="28"/>
          <w:szCs w:val="28"/>
        </w:rPr>
      </w:pPr>
    </w:p>
    <w:p w14:paraId="0C17A9C8" w14:textId="2A48DFCE" w:rsidR="00D305E3" w:rsidRDefault="00D305E3" w:rsidP="00B671B1">
      <w:pPr>
        <w:pStyle w:val="ListParagraph"/>
        <w:numPr>
          <w:ilvl w:val="0"/>
          <w:numId w:val="9"/>
        </w:num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 xml:space="preserve">Footer – </w:t>
      </w:r>
      <w:r w:rsidR="003F5772">
        <w:rPr>
          <w:noProof/>
        </w:rPr>
        <w:t>It is responsible for showing footer details in the application.</w:t>
      </w:r>
    </w:p>
    <w:p w14:paraId="45CAA625" w14:textId="77777777" w:rsidR="00D305E3" w:rsidRPr="00D305E3" w:rsidRDefault="00D305E3" w:rsidP="00D305E3">
      <w:pPr>
        <w:pStyle w:val="ListParagraph"/>
        <w:rPr>
          <w:b/>
          <w:bCs/>
          <w:noProof/>
          <w:sz w:val="28"/>
          <w:szCs w:val="28"/>
        </w:rPr>
      </w:pPr>
    </w:p>
    <w:p w14:paraId="2A729BF0" w14:textId="4B43A9C0" w:rsidR="00C87A15" w:rsidRPr="00C338CF" w:rsidRDefault="00D305E3" w:rsidP="00D305E3">
      <w:pPr>
        <w:pStyle w:val="ListParagraph"/>
        <w:numPr>
          <w:ilvl w:val="0"/>
          <w:numId w:val="9"/>
        </w:num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 xml:space="preserve">Page Not Found – </w:t>
      </w:r>
      <w:r w:rsidR="003F5772">
        <w:rPr>
          <w:noProof/>
        </w:rPr>
        <w:t>It is responsible for handling url requests which are invalid.</w:t>
      </w:r>
    </w:p>
    <w:p w14:paraId="4C90F618" w14:textId="77777777" w:rsidR="00C338CF" w:rsidRPr="00C338CF" w:rsidRDefault="00C338CF" w:rsidP="00C338CF">
      <w:pPr>
        <w:pStyle w:val="ListParagraph"/>
        <w:rPr>
          <w:b/>
          <w:bCs/>
          <w:noProof/>
          <w:sz w:val="28"/>
          <w:szCs w:val="28"/>
        </w:rPr>
      </w:pPr>
    </w:p>
    <w:p w14:paraId="7DD4175B" w14:textId="1D4515D9" w:rsidR="00C338CF" w:rsidRDefault="00C338CF" w:rsidP="00C338CF">
      <w:pPr>
        <w:pStyle w:val="ListParagraph"/>
        <w:rPr>
          <w:b/>
          <w:bCs/>
          <w:noProof/>
          <w:sz w:val="28"/>
          <w:szCs w:val="28"/>
        </w:rPr>
      </w:pPr>
    </w:p>
    <w:p w14:paraId="7E63D7E1" w14:textId="575DDFD4" w:rsidR="000A55C7" w:rsidRDefault="000A55C7" w:rsidP="00C338CF">
      <w:pPr>
        <w:pStyle w:val="ListParagraph"/>
        <w:rPr>
          <w:b/>
          <w:bCs/>
          <w:noProof/>
          <w:sz w:val="28"/>
          <w:szCs w:val="28"/>
        </w:rPr>
      </w:pPr>
    </w:p>
    <w:p w14:paraId="4760A30E" w14:textId="77777777" w:rsidR="000A55C7" w:rsidRPr="00C338CF" w:rsidRDefault="000A55C7" w:rsidP="00C338CF">
      <w:pPr>
        <w:pStyle w:val="ListParagraph"/>
        <w:rPr>
          <w:b/>
          <w:bCs/>
          <w:noProof/>
          <w:sz w:val="28"/>
          <w:szCs w:val="28"/>
        </w:rPr>
      </w:pPr>
    </w:p>
    <w:p w14:paraId="4B0714DB" w14:textId="05982532" w:rsidR="005809B5" w:rsidRDefault="005809B5" w:rsidP="007B1858">
      <w:pPr>
        <w:pStyle w:val="ListParagraph"/>
        <w:rPr>
          <w:rFonts w:cstheme="minorHAnsi"/>
          <w:noProof/>
        </w:rPr>
      </w:pPr>
    </w:p>
    <w:p w14:paraId="370324C4" w14:textId="316FD328" w:rsidR="003F5772" w:rsidRPr="00D305E3" w:rsidRDefault="003F5772" w:rsidP="003F577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Services</w:t>
      </w:r>
      <w:r w:rsidRPr="009E1CFA">
        <w:rPr>
          <w:b/>
          <w:bCs/>
          <w:sz w:val="32"/>
          <w:szCs w:val="32"/>
        </w:rPr>
        <w:t>:</w:t>
      </w:r>
    </w:p>
    <w:p w14:paraId="0EA65104" w14:textId="5AE6556D" w:rsidR="003F5772" w:rsidRDefault="003F5772" w:rsidP="003F5772">
      <w:pPr>
        <w:pStyle w:val="ListParagraph"/>
        <w:numPr>
          <w:ilvl w:val="0"/>
          <w:numId w:val="38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TTP Service</w:t>
      </w:r>
      <w:r>
        <w:rPr>
          <w:b/>
          <w:bCs/>
          <w:sz w:val="28"/>
          <w:szCs w:val="28"/>
        </w:rPr>
        <w:t xml:space="preserve"> – </w:t>
      </w:r>
      <w:r>
        <w:t>This service handles all the http requests to fetch Covid19 details of the states and their districts in India</w:t>
      </w:r>
      <w:r w:rsidR="00996117">
        <w:t xml:space="preserve"> and giving these details back to dashboard component</w:t>
      </w:r>
      <w:r>
        <w:t>.</w:t>
      </w:r>
    </w:p>
    <w:p w14:paraId="1D7EC9D1" w14:textId="77777777" w:rsidR="003F5772" w:rsidRDefault="003F5772" w:rsidP="003F5772">
      <w:pPr>
        <w:pStyle w:val="ListParagraph"/>
        <w:rPr>
          <w:b/>
          <w:bCs/>
          <w:sz w:val="28"/>
          <w:szCs w:val="28"/>
        </w:rPr>
      </w:pPr>
    </w:p>
    <w:p w14:paraId="241115B8" w14:textId="7C9BFA04" w:rsidR="003F5772" w:rsidRPr="002726BD" w:rsidRDefault="003F5772" w:rsidP="003F5772">
      <w:pPr>
        <w:pStyle w:val="ListParagraph"/>
        <w:numPr>
          <w:ilvl w:val="0"/>
          <w:numId w:val="38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redentials Service</w:t>
      </w:r>
      <w:r>
        <w:rPr>
          <w:b/>
          <w:bCs/>
          <w:sz w:val="28"/>
          <w:szCs w:val="28"/>
        </w:rPr>
        <w:t xml:space="preserve"> </w:t>
      </w:r>
      <w:r w:rsidR="00C338CF">
        <w:rPr>
          <w:b/>
          <w:bCs/>
          <w:sz w:val="28"/>
          <w:szCs w:val="28"/>
        </w:rPr>
        <w:t>–</w:t>
      </w:r>
      <w:r>
        <w:rPr>
          <w:b/>
          <w:bCs/>
          <w:sz w:val="28"/>
          <w:szCs w:val="28"/>
        </w:rPr>
        <w:t xml:space="preserve"> </w:t>
      </w:r>
      <w:r w:rsidR="00C338CF">
        <w:t>This service handles the admin authentication, saving credentials to session storage in browser.</w:t>
      </w:r>
    </w:p>
    <w:p w14:paraId="79D2A6CF" w14:textId="77777777" w:rsidR="002726BD" w:rsidRPr="002726BD" w:rsidRDefault="002726BD" w:rsidP="002726BD">
      <w:pPr>
        <w:pStyle w:val="ListParagraph"/>
        <w:rPr>
          <w:b/>
          <w:bCs/>
          <w:sz w:val="28"/>
          <w:szCs w:val="28"/>
        </w:rPr>
      </w:pPr>
    </w:p>
    <w:p w14:paraId="06D378EC" w14:textId="32C02CDE" w:rsidR="002726BD" w:rsidRPr="009C6C3D" w:rsidRDefault="002726BD" w:rsidP="003F5772">
      <w:pPr>
        <w:pStyle w:val="ListParagraph"/>
        <w:numPr>
          <w:ilvl w:val="0"/>
          <w:numId w:val="38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News Management Service – </w:t>
      </w:r>
      <w:r>
        <w:t>This service handles the</w:t>
      </w:r>
      <w:r w:rsidR="002108BB">
        <w:t xml:space="preserve"> news management. New News added by the admin is saved in this service. News Section component fetches all the news data from this service.</w:t>
      </w:r>
    </w:p>
    <w:p w14:paraId="38D7935B" w14:textId="20F0A22C" w:rsidR="007B6FBA" w:rsidRDefault="007B6FBA" w:rsidP="003F5772">
      <w:pPr>
        <w:rPr>
          <w:rFonts w:cstheme="minorHAnsi"/>
          <w:noProof/>
        </w:rPr>
      </w:pPr>
    </w:p>
    <w:p w14:paraId="4A8A4455" w14:textId="77777777" w:rsidR="00C338CF" w:rsidRPr="003F5772" w:rsidRDefault="00C338CF" w:rsidP="003F5772">
      <w:pPr>
        <w:rPr>
          <w:rFonts w:cstheme="minorHAnsi"/>
          <w:noProof/>
        </w:rPr>
      </w:pPr>
    </w:p>
    <w:p w14:paraId="34764089" w14:textId="0DBF72C0" w:rsidR="005809B5" w:rsidRDefault="001776C2" w:rsidP="005809B5">
      <w:pPr>
        <w:rPr>
          <w:rFonts w:cstheme="minorHAnsi"/>
          <w:b/>
          <w:bCs/>
          <w:noProof/>
          <w:sz w:val="32"/>
          <w:szCs w:val="32"/>
        </w:rPr>
      </w:pPr>
      <w:r>
        <w:rPr>
          <w:rFonts w:cstheme="minorHAnsi"/>
          <w:b/>
          <w:bCs/>
          <w:noProof/>
          <w:sz w:val="32"/>
          <w:szCs w:val="32"/>
        </w:rPr>
        <w:t>Angular Application Surge URL</w:t>
      </w:r>
      <w:r w:rsidR="005809B5">
        <w:rPr>
          <w:rFonts w:cstheme="minorHAnsi"/>
          <w:b/>
          <w:bCs/>
          <w:noProof/>
          <w:sz w:val="32"/>
          <w:szCs w:val="32"/>
        </w:rPr>
        <w:t>:</w:t>
      </w:r>
    </w:p>
    <w:p w14:paraId="0C90CACF" w14:textId="78C58DFB" w:rsidR="001776C2" w:rsidRDefault="001776C2" w:rsidP="00C338CF">
      <w:pPr>
        <w:ind w:firstLine="720"/>
        <w:rPr>
          <w:rFonts w:cstheme="minorHAnsi"/>
          <w:noProof/>
        </w:rPr>
      </w:pPr>
      <w:hyperlink r:id="rId8" w:history="1">
        <w:r w:rsidRPr="0052640A">
          <w:rPr>
            <w:rStyle w:val="Hyperlink"/>
            <w:rFonts w:cstheme="minorHAnsi"/>
            <w:noProof/>
          </w:rPr>
          <w:t>http://covidtracker-nagp.surge.sh/</w:t>
        </w:r>
      </w:hyperlink>
    </w:p>
    <w:p w14:paraId="4DB4D165" w14:textId="356C3C42" w:rsidR="000F05CE" w:rsidRDefault="000F05CE" w:rsidP="001776C2">
      <w:pPr>
        <w:rPr>
          <w:rFonts w:cstheme="minorHAnsi"/>
          <w:noProof/>
        </w:rPr>
      </w:pPr>
    </w:p>
    <w:p w14:paraId="14507F7A" w14:textId="77777777" w:rsidR="00C338CF" w:rsidRPr="001776C2" w:rsidRDefault="00C338CF" w:rsidP="001776C2">
      <w:pPr>
        <w:rPr>
          <w:rFonts w:cstheme="minorHAnsi"/>
          <w:noProof/>
        </w:rPr>
      </w:pPr>
    </w:p>
    <w:p w14:paraId="3D6D9B80" w14:textId="2C034FF2" w:rsidR="000058A6" w:rsidRDefault="000058A6" w:rsidP="00D53349">
      <w:pPr>
        <w:rPr>
          <w:rFonts w:cstheme="minorHAnsi"/>
          <w:b/>
          <w:bCs/>
          <w:noProof/>
          <w:sz w:val="32"/>
          <w:szCs w:val="32"/>
        </w:rPr>
      </w:pPr>
      <w:r>
        <w:rPr>
          <w:rFonts w:cstheme="minorHAnsi"/>
          <w:b/>
          <w:bCs/>
          <w:noProof/>
          <w:sz w:val="32"/>
          <w:szCs w:val="32"/>
        </w:rPr>
        <w:t>Project’s Github Link:</w:t>
      </w:r>
      <w:r w:rsidR="003B0AAC">
        <w:rPr>
          <w:rFonts w:cstheme="minorHAnsi"/>
          <w:b/>
          <w:bCs/>
          <w:noProof/>
          <w:sz w:val="32"/>
          <w:szCs w:val="32"/>
        </w:rPr>
        <w:t xml:space="preserve"> </w:t>
      </w:r>
    </w:p>
    <w:p w14:paraId="5675F1F1" w14:textId="519268A6" w:rsidR="007B6FBA" w:rsidRDefault="001776C2" w:rsidP="00C338CF">
      <w:pPr>
        <w:ind w:firstLine="720"/>
      </w:pPr>
      <w:hyperlink r:id="rId9" w:history="1">
        <w:r w:rsidRPr="0052640A">
          <w:rPr>
            <w:rStyle w:val="Hyperlink"/>
          </w:rPr>
          <w:t>https://github.com/piyush-aggarwal10/NA</w:t>
        </w:r>
        <w:r w:rsidRPr="0052640A">
          <w:rPr>
            <w:rStyle w:val="Hyperlink"/>
          </w:rPr>
          <w:t>G</w:t>
        </w:r>
        <w:r w:rsidRPr="0052640A">
          <w:rPr>
            <w:rStyle w:val="Hyperlink"/>
          </w:rPr>
          <w:t>P-Angula</w:t>
        </w:r>
        <w:r w:rsidRPr="0052640A">
          <w:rPr>
            <w:rStyle w:val="Hyperlink"/>
          </w:rPr>
          <w:t>r</w:t>
        </w:r>
        <w:r w:rsidRPr="0052640A">
          <w:rPr>
            <w:rStyle w:val="Hyperlink"/>
          </w:rPr>
          <w:t>-Assignment.git</w:t>
        </w:r>
      </w:hyperlink>
    </w:p>
    <w:p w14:paraId="34C9FA10" w14:textId="77777777" w:rsidR="00C338CF" w:rsidRDefault="00C338CF" w:rsidP="00C338CF">
      <w:pPr>
        <w:rPr>
          <w:rFonts w:cstheme="minorHAnsi"/>
          <w:b/>
          <w:bCs/>
          <w:noProof/>
          <w:sz w:val="32"/>
          <w:szCs w:val="32"/>
        </w:rPr>
      </w:pPr>
    </w:p>
    <w:p w14:paraId="259CFDE1" w14:textId="539D9BF5" w:rsidR="00C338CF" w:rsidRDefault="00C338CF" w:rsidP="00C338CF">
      <w:pPr>
        <w:rPr>
          <w:rFonts w:cstheme="minorHAnsi"/>
          <w:b/>
          <w:bCs/>
          <w:noProof/>
          <w:sz w:val="32"/>
          <w:szCs w:val="32"/>
        </w:rPr>
      </w:pPr>
      <w:r>
        <w:rPr>
          <w:rFonts w:cstheme="minorHAnsi"/>
          <w:b/>
          <w:bCs/>
          <w:noProof/>
          <w:sz w:val="32"/>
          <w:szCs w:val="32"/>
        </w:rPr>
        <w:t>Admin Credentials</w:t>
      </w:r>
      <w:r>
        <w:rPr>
          <w:rFonts w:cstheme="minorHAnsi"/>
          <w:b/>
          <w:bCs/>
          <w:noProof/>
          <w:sz w:val="32"/>
          <w:szCs w:val="32"/>
        </w:rPr>
        <w:t xml:space="preserve">: </w:t>
      </w:r>
    </w:p>
    <w:p w14:paraId="0F7A3F3A" w14:textId="17181818" w:rsidR="00163B73" w:rsidRPr="00C338CF" w:rsidRDefault="00563ED6" w:rsidP="00C338CF">
      <w:pPr>
        <w:ind w:left="720"/>
      </w:pPr>
      <w:r>
        <w:rPr>
          <w:b/>
          <w:bCs/>
          <w:sz w:val="24"/>
          <w:szCs w:val="24"/>
        </w:rPr>
        <w:t>Email-id</w:t>
      </w:r>
      <w:r w:rsidR="00C338CF" w:rsidRPr="00C338CF">
        <w:rPr>
          <w:b/>
          <w:bCs/>
          <w:sz w:val="24"/>
          <w:szCs w:val="24"/>
        </w:rPr>
        <w:t>:</w:t>
      </w:r>
      <w:r w:rsidR="00C338CF" w:rsidRPr="00C338CF">
        <w:rPr>
          <w:b/>
          <w:bCs/>
        </w:rPr>
        <w:t xml:space="preserve"> </w:t>
      </w:r>
      <w:r w:rsidR="00C338CF">
        <w:t>admin@nagarro.com</w:t>
      </w:r>
    </w:p>
    <w:p w14:paraId="38474D2B" w14:textId="112B5E27" w:rsidR="00C338CF" w:rsidRDefault="00C338CF" w:rsidP="00C338CF">
      <w:pPr>
        <w:ind w:left="720"/>
      </w:pPr>
      <w:r w:rsidRPr="00C338CF">
        <w:rPr>
          <w:b/>
          <w:bCs/>
          <w:sz w:val="24"/>
          <w:szCs w:val="24"/>
        </w:rPr>
        <w:t xml:space="preserve">Password: </w:t>
      </w:r>
      <w:r>
        <w:t>admin123</w:t>
      </w:r>
    </w:p>
    <w:p w14:paraId="47C7A85A" w14:textId="77777777" w:rsidR="00C338CF" w:rsidRPr="00C338CF" w:rsidRDefault="00C338CF" w:rsidP="00C338CF">
      <w:pPr>
        <w:ind w:left="720"/>
      </w:pPr>
    </w:p>
    <w:sectPr w:rsidR="00C338CF" w:rsidRPr="00C338CF" w:rsidSect="00632E32">
      <w:headerReference w:type="default" r:id="rId10"/>
      <w:footerReference w:type="default" r:id="rId11"/>
      <w:pgSz w:w="11906" w:h="16838"/>
      <w:pgMar w:top="1440" w:right="137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DBF370" w14:textId="77777777" w:rsidR="00EF4E64" w:rsidRDefault="00EF4E64" w:rsidP="00E036C1">
      <w:pPr>
        <w:spacing w:after="0" w:line="240" w:lineRule="auto"/>
      </w:pPr>
      <w:r>
        <w:separator/>
      </w:r>
    </w:p>
  </w:endnote>
  <w:endnote w:type="continuationSeparator" w:id="0">
    <w:p w14:paraId="0756492B" w14:textId="77777777" w:rsidR="00EF4E64" w:rsidRDefault="00EF4E64" w:rsidP="00E03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033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A1AF59" w14:textId="3C360AB0" w:rsidR="00084E64" w:rsidRDefault="00084E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0962F4" w14:textId="77777777" w:rsidR="00084E64" w:rsidRDefault="00084E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C72A7A" w14:textId="77777777" w:rsidR="00EF4E64" w:rsidRDefault="00EF4E64" w:rsidP="00E036C1">
      <w:pPr>
        <w:spacing w:after="0" w:line="240" w:lineRule="auto"/>
      </w:pPr>
      <w:r>
        <w:separator/>
      </w:r>
    </w:p>
  </w:footnote>
  <w:footnote w:type="continuationSeparator" w:id="0">
    <w:p w14:paraId="641BE0C1" w14:textId="77777777" w:rsidR="00EF4E64" w:rsidRDefault="00EF4E64" w:rsidP="00E036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BB30FD" w14:textId="1A46AB81" w:rsidR="00E036C1" w:rsidRDefault="00DD3ECA">
    <w:pPr>
      <w:pStyle w:val="Header"/>
    </w:pPr>
    <w:r>
      <w:t>Angular</w:t>
    </w:r>
    <w:r w:rsidR="00A95B47">
      <w:t xml:space="preserve"> Assignment</w:t>
    </w:r>
  </w:p>
  <w:p w14:paraId="5F571250" w14:textId="77777777" w:rsidR="00E036C1" w:rsidRDefault="00E036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75C3C"/>
    <w:multiLevelType w:val="hybridMultilevel"/>
    <w:tmpl w:val="724099C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3C31B6"/>
    <w:multiLevelType w:val="hybridMultilevel"/>
    <w:tmpl w:val="962819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32CB7"/>
    <w:multiLevelType w:val="hybridMultilevel"/>
    <w:tmpl w:val="453211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3220E"/>
    <w:multiLevelType w:val="hybridMultilevel"/>
    <w:tmpl w:val="F1E80120"/>
    <w:lvl w:ilvl="0" w:tplc="25B28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4288476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002A29"/>
    <w:multiLevelType w:val="hybridMultilevel"/>
    <w:tmpl w:val="628C0B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87D25"/>
    <w:multiLevelType w:val="hybridMultilevel"/>
    <w:tmpl w:val="D15E8992"/>
    <w:lvl w:ilvl="0" w:tplc="11483D5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497AEB"/>
    <w:multiLevelType w:val="hybridMultilevel"/>
    <w:tmpl w:val="D61EF7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80CC0"/>
    <w:multiLevelType w:val="hybridMultilevel"/>
    <w:tmpl w:val="5560B686"/>
    <w:lvl w:ilvl="0" w:tplc="C50266DA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A3727F"/>
    <w:multiLevelType w:val="hybridMultilevel"/>
    <w:tmpl w:val="8A06A764"/>
    <w:lvl w:ilvl="0" w:tplc="240065AA">
      <w:start w:val="1"/>
      <w:numFmt w:val="lowerLetter"/>
      <w:lvlText w:val="%1."/>
      <w:lvlJc w:val="left"/>
      <w:pPr>
        <w:ind w:left="1080" w:hanging="360"/>
      </w:pPr>
      <w:rPr>
        <w:rFonts w:hint="default"/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4B3BD0"/>
    <w:multiLevelType w:val="hybridMultilevel"/>
    <w:tmpl w:val="71D45A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1D07A0"/>
    <w:multiLevelType w:val="hybridMultilevel"/>
    <w:tmpl w:val="470268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F65799"/>
    <w:multiLevelType w:val="hybridMultilevel"/>
    <w:tmpl w:val="71EAA3B0"/>
    <w:lvl w:ilvl="0" w:tplc="A490CB7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38A7EAB"/>
    <w:multiLevelType w:val="hybridMultilevel"/>
    <w:tmpl w:val="F1E80120"/>
    <w:lvl w:ilvl="0" w:tplc="25B28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4288476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35147"/>
    <w:multiLevelType w:val="hybridMultilevel"/>
    <w:tmpl w:val="E3F4B5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96264F"/>
    <w:multiLevelType w:val="hybridMultilevel"/>
    <w:tmpl w:val="CFAC9DE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87F1353"/>
    <w:multiLevelType w:val="hybridMultilevel"/>
    <w:tmpl w:val="D834C1EA"/>
    <w:lvl w:ilvl="0" w:tplc="BCFCA948">
      <w:start w:val="1"/>
      <w:numFmt w:val="lowerLetter"/>
      <w:lvlText w:val="%1."/>
      <w:lvlJc w:val="left"/>
      <w:pPr>
        <w:ind w:left="148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2200" w:hanging="360"/>
      </w:pPr>
    </w:lvl>
    <w:lvl w:ilvl="2" w:tplc="4009001B" w:tentative="1">
      <w:start w:val="1"/>
      <w:numFmt w:val="lowerRoman"/>
      <w:lvlText w:val="%3."/>
      <w:lvlJc w:val="right"/>
      <w:pPr>
        <w:ind w:left="2920" w:hanging="180"/>
      </w:pPr>
    </w:lvl>
    <w:lvl w:ilvl="3" w:tplc="4009000F" w:tentative="1">
      <w:start w:val="1"/>
      <w:numFmt w:val="decimal"/>
      <w:lvlText w:val="%4."/>
      <w:lvlJc w:val="left"/>
      <w:pPr>
        <w:ind w:left="3640" w:hanging="360"/>
      </w:pPr>
    </w:lvl>
    <w:lvl w:ilvl="4" w:tplc="40090019" w:tentative="1">
      <w:start w:val="1"/>
      <w:numFmt w:val="lowerLetter"/>
      <w:lvlText w:val="%5."/>
      <w:lvlJc w:val="left"/>
      <w:pPr>
        <w:ind w:left="4360" w:hanging="360"/>
      </w:pPr>
    </w:lvl>
    <w:lvl w:ilvl="5" w:tplc="4009001B" w:tentative="1">
      <w:start w:val="1"/>
      <w:numFmt w:val="lowerRoman"/>
      <w:lvlText w:val="%6."/>
      <w:lvlJc w:val="right"/>
      <w:pPr>
        <w:ind w:left="5080" w:hanging="180"/>
      </w:pPr>
    </w:lvl>
    <w:lvl w:ilvl="6" w:tplc="4009000F" w:tentative="1">
      <w:start w:val="1"/>
      <w:numFmt w:val="decimal"/>
      <w:lvlText w:val="%7."/>
      <w:lvlJc w:val="left"/>
      <w:pPr>
        <w:ind w:left="5800" w:hanging="360"/>
      </w:pPr>
    </w:lvl>
    <w:lvl w:ilvl="7" w:tplc="40090019" w:tentative="1">
      <w:start w:val="1"/>
      <w:numFmt w:val="lowerLetter"/>
      <w:lvlText w:val="%8."/>
      <w:lvlJc w:val="left"/>
      <w:pPr>
        <w:ind w:left="6520" w:hanging="360"/>
      </w:pPr>
    </w:lvl>
    <w:lvl w:ilvl="8" w:tplc="4009001B" w:tentative="1">
      <w:start w:val="1"/>
      <w:numFmt w:val="lowerRoman"/>
      <w:lvlText w:val="%9."/>
      <w:lvlJc w:val="right"/>
      <w:pPr>
        <w:ind w:left="7240" w:hanging="180"/>
      </w:pPr>
    </w:lvl>
  </w:abstractNum>
  <w:abstractNum w:abstractNumId="16" w15:restartNumberingAfterBreak="0">
    <w:nsid w:val="39CD282E"/>
    <w:multiLevelType w:val="hybridMultilevel"/>
    <w:tmpl w:val="917011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AB1DC2"/>
    <w:multiLevelType w:val="hybridMultilevel"/>
    <w:tmpl w:val="83F02F2A"/>
    <w:lvl w:ilvl="0" w:tplc="C046E590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5C5B79"/>
    <w:multiLevelType w:val="hybridMultilevel"/>
    <w:tmpl w:val="109A34C0"/>
    <w:lvl w:ilvl="0" w:tplc="E0908EA0">
      <w:start w:val="4"/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411BCC"/>
    <w:multiLevelType w:val="hybridMultilevel"/>
    <w:tmpl w:val="6AA8495A"/>
    <w:lvl w:ilvl="0" w:tplc="EA100A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C983518"/>
    <w:multiLevelType w:val="hybridMultilevel"/>
    <w:tmpl w:val="15CA4A84"/>
    <w:lvl w:ilvl="0" w:tplc="B4DE3E1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0156CA2"/>
    <w:multiLevelType w:val="hybridMultilevel"/>
    <w:tmpl w:val="ECEEEF6E"/>
    <w:lvl w:ilvl="0" w:tplc="D04CB2E6">
      <w:start w:val="1"/>
      <w:numFmt w:val="lowerLetter"/>
      <w:lvlText w:val="%1."/>
      <w:lvlJc w:val="left"/>
      <w:pPr>
        <w:ind w:left="147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2190" w:hanging="360"/>
      </w:pPr>
    </w:lvl>
    <w:lvl w:ilvl="2" w:tplc="4009001B" w:tentative="1">
      <w:start w:val="1"/>
      <w:numFmt w:val="lowerRoman"/>
      <w:lvlText w:val="%3."/>
      <w:lvlJc w:val="right"/>
      <w:pPr>
        <w:ind w:left="2910" w:hanging="180"/>
      </w:pPr>
    </w:lvl>
    <w:lvl w:ilvl="3" w:tplc="4009000F" w:tentative="1">
      <w:start w:val="1"/>
      <w:numFmt w:val="decimal"/>
      <w:lvlText w:val="%4."/>
      <w:lvlJc w:val="left"/>
      <w:pPr>
        <w:ind w:left="3630" w:hanging="360"/>
      </w:pPr>
    </w:lvl>
    <w:lvl w:ilvl="4" w:tplc="40090019" w:tentative="1">
      <w:start w:val="1"/>
      <w:numFmt w:val="lowerLetter"/>
      <w:lvlText w:val="%5."/>
      <w:lvlJc w:val="left"/>
      <w:pPr>
        <w:ind w:left="4350" w:hanging="360"/>
      </w:pPr>
    </w:lvl>
    <w:lvl w:ilvl="5" w:tplc="4009001B" w:tentative="1">
      <w:start w:val="1"/>
      <w:numFmt w:val="lowerRoman"/>
      <w:lvlText w:val="%6."/>
      <w:lvlJc w:val="right"/>
      <w:pPr>
        <w:ind w:left="5070" w:hanging="180"/>
      </w:pPr>
    </w:lvl>
    <w:lvl w:ilvl="6" w:tplc="4009000F" w:tentative="1">
      <w:start w:val="1"/>
      <w:numFmt w:val="decimal"/>
      <w:lvlText w:val="%7."/>
      <w:lvlJc w:val="left"/>
      <w:pPr>
        <w:ind w:left="5790" w:hanging="360"/>
      </w:pPr>
    </w:lvl>
    <w:lvl w:ilvl="7" w:tplc="40090019" w:tentative="1">
      <w:start w:val="1"/>
      <w:numFmt w:val="lowerLetter"/>
      <w:lvlText w:val="%8."/>
      <w:lvlJc w:val="left"/>
      <w:pPr>
        <w:ind w:left="6510" w:hanging="360"/>
      </w:pPr>
    </w:lvl>
    <w:lvl w:ilvl="8" w:tplc="40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22" w15:restartNumberingAfterBreak="0">
    <w:nsid w:val="50290698"/>
    <w:multiLevelType w:val="hybridMultilevel"/>
    <w:tmpl w:val="70B08B1E"/>
    <w:lvl w:ilvl="0" w:tplc="1D00F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D4448B"/>
    <w:multiLevelType w:val="hybridMultilevel"/>
    <w:tmpl w:val="3898AF86"/>
    <w:lvl w:ilvl="0" w:tplc="0D34D69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77973E5"/>
    <w:multiLevelType w:val="hybridMultilevel"/>
    <w:tmpl w:val="89B69196"/>
    <w:lvl w:ilvl="0" w:tplc="9CE6C4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586F52"/>
    <w:multiLevelType w:val="hybridMultilevel"/>
    <w:tmpl w:val="1F1CFBB0"/>
    <w:lvl w:ilvl="0" w:tplc="4900D5E8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8A0358E"/>
    <w:multiLevelType w:val="hybridMultilevel"/>
    <w:tmpl w:val="73A4C0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204E06"/>
    <w:multiLevelType w:val="hybridMultilevel"/>
    <w:tmpl w:val="9BD277BC"/>
    <w:lvl w:ilvl="0" w:tplc="E0EC5448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5C077C"/>
    <w:multiLevelType w:val="hybridMultilevel"/>
    <w:tmpl w:val="20D05444"/>
    <w:lvl w:ilvl="0" w:tplc="8F4A8FC0">
      <w:start w:val="1"/>
      <w:numFmt w:val="lowerLetter"/>
      <w:lvlText w:val="%1."/>
      <w:lvlJc w:val="left"/>
      <w:pPr>
        <w:ind w:left="184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560" w:hanging="360"/>
      </w:pPr>
    </w:lvl>
    <w:lvl w:ilvl="2" w:tplc="4009001B" w:tentative="1">
      <w:start w:val="1"/>
      <w:numFmt w:val="lowerRoman"/>
      <w:lvlText w:val="%3."/>
      <w:lvlJc w:val="right"/>
      <w:pPr>
        <w:ind w:left="3280" w:hanging="180"/>
      </w:pPr>
    </w:lvl>
    <w:lvl w:ilvl="3" w:tplc="4009000F" w:tentative="1">
      <w:start w:val="1"/>
      <w:numFmt w:val="decimal"/>
      <w:lvlText w:val="%4."/>
      <w:lvlJc w:val="left"/>
      <w:pPr>
        <w:ind w:left="4000" w:hanging="360"/>
      </w:pPr>
    </w:lvl>
    <w:lvl w:ilvl="4" w:tplc="40090019" w:tentative="1">
      <w:start w:val="1"/>
      <w:numFmt w:val="lowerLetter"/>
      <w:lvlText w:val="%5."/>
      <w:lvlJc w:val="left"/>
      <w:pPr>
        <w:ind w:left="4720" w:hanging="360"/>
      </w:pPr>
    </w:lvl>
    <w:lvl w:ilvl="5" w:tplc="4009001B" w:tentative="1">
      <w:start w:val="1"/>
      <w:numFmt w:val="lowerRoman"/>
      <w:lvlText w:val="%6."/>
      <w:lvlJc w:val="right"/>
      <w:pPr>
        <w:ind w:left="5440" w:hanging="180"/>
      </w:pPr>
    </w:lvl>
    <w:lvl w:ilvl="6" w:tplc="4009000F" w:tentative="1">
      <w:start w:val="1"/>
      <w:numFmt w:val="decimal"/>
      <w:lvlText w:val="%7."/>
      <w:lvlJc w:val="left"/>
      <w:pPr>
        <w:ind w:left="6160" w:hanging="360"/>
      </w:pPr>
    </w:lvl>
    <w:lvl w:ilvl="7" w:tplc="40090019" w:tentative="1">
      <w:start w:val="1"/>
      <w:numFmt w:val="lowerLetter"/>
      <w:lvlText w:val="%8."/>
      <w:lvlJc w:val="left"/>
      <w:pPr>
        <w:ind w:left="6880" w:hanging="360"/>
      </w:pPr>
    </w:lvl>
    <w:lvl w:ilvl="8" w:tplc="4009001B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29" w15:restartNumberingAfterBreak="0">
    <w:nsid w:val="5F355149"/>
    <w:multiLevelType w:val="hybridMultilevel"/>
    <w:tmpl w:val="67B62C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6B6EFD"/>
    <w:multiLevelType w:val="hybridMultilevel"/>
    <w:tmpl w:val="280A9506"/>
    <w:lvl w:ilvl="0" w:tplc="6168703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C1A5DC6"/>
    <w:multiLevelType w:val="hybridMultilevel"/>
    <w:tmpl w:val="50AE7B78"/>
    <w:lvl w:ilvl="0" w:tplc="13E47A88">
      <w:start w:val="1"/>
      <w:numFmt w:val="lowerLetter"/>
      <w:lvlText w:val="%1."/>
      <w:lvlJc w:val="left"/>
      <w:pPr>
        <w:ind w:left="148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2200" w:hanging="360"/>
      </w:pPr>
    </w:lvl>
    <w:lvl w:ilvl="2" w:tplc="4009001B" w:tentative="1">
      <w:start w:val="1"/>
      <w:numFmt w:val="lowerRoman"/>
      <w:lvlText w:val="%3."/>
      <w:lvlJc w:val="right"/>
      <w:pPr>
        <w:ind w:left="2920" w:hanging="180"/>
      </w:pPr>
    </w:lvl>
    <w:lvl w:ilvl="3" w:tplc="4009000F" w:tentative="1">
      <w:start w:val="1"/>
      <w:numFmt w:val="decimal"/>
      <w:lvlText w:val="%4."/>
      <w:lvlJc w:val="left"/>
      <w:pPr>
        <w:ind w:left="3640" w:hanging="360"/>
      </w:pPr>
    </w:lvl>
    <w:lvl w:ilvl="4" w:tplc="40090019" w:tentative="1">
      <w:start w:val="1"/>
      <w:numFmt w:val="lowerLetter"/>
      <w:lvlText w:val="%5."/>
      <w:lvlJc w:val="left"/>
      <w:pPr>
        <w:ind w:left="4360" w:hanging="360"/>
      </w:pPr>
    </w:lvl>
    <w:lvl w:ilvl="5" w:tplc="4009001B" w:tentative="1">
      <w:start w:val="1"/>
      <w:numFmt w:val="lowerRoman"/>
      <w:lvlText w:val="%6."/>
      <w:lvlJc w:val="right"/>
      <w:pPr>
        <w:ind w:left="5080" w:hanging="180"/>
      </w:pPr>
    </w:lvl>
    <w:lvl w:ilvl="6" w:tplc="4009000F" w:tentative="1">
      <w:start w:val="1"/>
      <w:numFmt w:val="decimal"/>
      <w:lvlText w:val="%7."/>
      <w:lvlJc w:val="left"/>
      <w:pPr>
        <w:ind w:left="5800" w:hanging="360"/>
      </w:pPr>
    </w:lvl>
    <w:lvl w:ilvl="7" w:tplc="40090019" w:tentative="1">
      <w:start w:val="1"/>
      <w:numFmt w:val="lowerLetter"/>
      <w:lvlText w:val="%8."/>
      <w:lvlJc w:val="left"/>
      <w:pPr>
        <w:ind w:left="6520" w:hanging="360"/>
      </w:pPr>
    </w:lvl>
    <w:lvl w:ilvl="8" w:tplc="4009001B" w:tentative="1">
      <w:start w:val="1"/>
      <w:numFmt w:val="lowerRoman"/>
      <w:lvlText w:val="%9."/>
      <w:lvlJc w:val="right"/>
      <w:pPr>
        <w:ind w:left="7240" w:hanging="180"/>
      </w:pPr>
    </w:lvl>
  </w:abstractNum>
  <w:abstractNum w:abstractNumId="32" w15:restartNumberingAfterBreak="0">
    <w:nsid w:val="723119E7"/>
    <w:multiLevelType w:val="hybridMultilevel"/>
    <w:tmpl w:val="5E5449B2"/>
    <w:lvl w:ilvl="0" w:tplc="C046E590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2E6373D"/>
    <w:multiLevelType w:val="hybridMultilevel"/>
    <w:tmpl w:val="D0C6EB46"/>
    <w:lvl w:ilvl="0" w:tplc="FB3CD6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6A5BE5"/>
    <w:multiLevelType w:val="hybridMultilevel"/>
    <w:tmpl w:val="22521206"/>
    <w:lvl w:ilvl="0" w:tplc="FE441078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BC179A8"/>
    <w:multiLevelType w:val="hybridMultilevel"/>
    <w:tmpl w:val="B5366956"/>
    <w:lvl w:ilvl="0" w:tplc="F886C2E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B624AF"/>
    <w:multiLevelType w:val="hybridMultilevel"/>
    <w:tmpl w:val="EAAC6D8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27"/>
  </w:num>
  <w:num w:numId="4">
    <w:abstractNumId w:val="25"/>
  </w:num>
  <w:num w:numId="5">
    <w:abstractNumId w:val="31"/>
  </w:num>
  <w:num w:numId="6">
    <w:abstractNumId w:val="15"/>
  </w:num>
  <w:num w:numId="7">
    <w:abstractNumId w:val="21"/>
  </w:num>
  <w:num w:numId="8">
    <w:abstractNumId w:val="24"/>
  </w:num>
  <w:num w:numId="9">
    <w:abstractNumId w:val="3"/>
  </w:num>
  <w:num w:numId="10">
    <w:abstractNumId w:val="8"/>
  </w:num>
  <w:num w:numId="11">
    <w:abstractNumId w:val="11"/>
  </w:num>
  <w:num w:numId="12">
    <w:abstractNumId w:val="5"/>
  </w:num>
  <w:num w:numId="13">
    <w:abstractNumId w:val="34"/>
  </w:num>
  <w:num w:numId="14">
    <w:abstractNumId w:val="28"/>
  </w:num>
  <w:num w:numId="15">
    <w:abstractNumId w:val="32"/>
  </w:num>
  <w:num w:numId="16">
    <w:abstractNumId w:val="22"/>
  </w:num>
  <w:num w:numId="17">
    <w:abstractNumId w:val="33"/>
  </w:num>
  <w:num w:numId="18">
    <w:abstractNumId w:val="17"/>
  </w:num>
  <w:num w:numId="19">
    <w:abstractNumId w:val="26"/>
  </w:num>
  <w:num w:numId="20">
    <w:abstractNumId w:val="6"/>
  </w:num>
  <w:num w:numId="21">
    <w:abstractNumId w:val="36"/>
  </w:num>
  <w:num w:numId="22">
    <w:abstractNumId w:val="29"/>
  </w:num>
  <w:num w:numId="23">
    <w:abstractNumId w:val="2"/>
  </w:num>
  <w:num w:numId="24">
    <w:abstractNumId w:val="1"/>
  </w:num>
  <w:num w:numId="25">
    <w:abstractNumId w:val="9"/>
  </w:num>
  <w:num w:numId="26">
    <w:abstractNumId w:val="1"/>
  </w:num>
  <w:num w:numId="27">
    <w:abstractNumId w:val="14"/>
  </w:num>
  <w:num w:numId="28">
    <w:abstractNumId w:val="4"/>
  </w:num>
  <w:num w:numId="29">
    <w:abstractNumId w:val="19"/>
  </w:num>
  <w:num w:numId="30">
    <w:abstractNumId w:val="35"/>
  </w:num>
  <w:num w:numId="31">
    <w:abstractNumId w:val="30"/>
  </w:num>
  <w:num w:numId="32">
    <w:abstractNumId w:val="20"/>
  </w:num>
  <w:num w:numId="33">
    <w:abstractNumId w:val="13"/>
  </w:num>
  <w:num w:numId="34">
    <w:abstractNumId w:val="23"/>
  </w:num>
  <w:num w:numId="35">
    <w:abstractNumId w:val="18"/>
  </w:num>
  <w:num w:numId="36">
    <w:abstractNumId w:val="10"/>
  </w:num>
  <w:num w:numId="37">
    <w:abstractNumId w:val="7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MjSzNDM3NTAzsDBQ0lEKTi0uzszPAykwNKgFAMEHhKMtAAAA"/>
  </w:docVars>
  <w:rsids>
    <w:rsidRoot w:val="002D4BAE"/>
    <w:rsid w:val="000058A6"/>
    <w:rsid w:val="00010A24"/>
    <w:rsid w:val="00011DC2"/>
    <w:rsid w:val="00015C5A"/>
    <w:rsid w:val="00017052"/>
    <w:rsid w:val="0002612E"/>
    <w:rsid w:val="00032C79"/>
    <w:rsid w:val="00045C80"/>
    <w:rsid w:val="00053505"/>
    <w:rsid w:val="00053952"/>
    <w:rsid w:val="00060EEB"/>
    <w:rsid w:val="000636A7"/>
    <w:rsid w:val="00066A0D"/>
    <w:rsid w:val="00071AD4"/>
    <w:rsid w:val="00073AFE"/>
    <w:rsid w:val="00084E64"/>
    <w:rsid w:val="00086198"/>
    <w:rsid w:val="00090DB9"/>
    <w:rsid w:val="00091D27"/>
    <w:rsid w:val="00095927"/>
    <w:rsid w:val="00095995"/>
    <w:rsid w:val="0009721A"/>
    <w:rsid w:val="000A55C7"/>
    <w:rsid w:val="000A6E0F"/>
    <w:rsid w:val="000A6EBD"/>
    <w:rsid w:val="000B2FA5"/>
    <w:rsid w:val="000B4F6A"/>
    <w:rsid w:val="000C0F81"/>
    <w:rsid w:val="000C16B5"/>
    <w:rsid w:val="000C595F"/>
    <w:rsid w:val="000C7A9F"/>
    <w:rsid w:val="000D0D41"/>
    <w:rsid w:val="000D146A"/>
    <w:rsid w:val="000D5153"/>
    <w:rsid w:val="000F05CE"/>
    <w:rsid w:val="000F0A61"/>
    <w:rsid w:val="000F517F"/>
    <w:rsid w:val="000F574C"/>
    <w:rsid w:val="000F7334"/>
    <w:rsid w:val="001021FF"/>
    <w:rsid w:val="001052CA"/>
    <w:rsid w:val="00110804"/>
    <w:rsid w:val="00113B37"/>
    <w:rsid w:val="00116748"/>
    <w:rsid w:val="00117746"/>
    <w:rsid w:val="0012290F"/>
    <w:rsid w:val="001250AA"/>
    <w:rsid w:val="00125518"/>
    <w:rsid w:val="00132A5B"/>
    <w:rsid w:val="00132BD4"/>
    <w:rsid w:val="001373BA"/>
    <w:rsid w:val="00142A7B"/>
    <w:rsid w:val="00151B3C"/>
    <w:rsid w:val="0015520F"/>
    <w:rsid w:val="00163B73"/>
    <w:rsid w:val="00166F3E"/>
    <w:rsid w:val="00173828"/>
    <w:rsid w:val="001776C2"/>
    <w:rsid w:val="00183997"/>
    <w:rsid w:val="00184150"/>
    <w:rsid w:val="00193E5F"/>
    <w:rsid w:val="00194A11"/>
    <w:rsid w:val="001961EC"/>
    <w:rsid w:val="001B302C"/>
    <w:rsid w:val="001B4970"/>
    <w:rsid w:val="001B6D8E"/>
    <w:rsid w:val="001D4E41"/>
    <w:rsid w:val="001E6757"/>
    <w:rsid w:val="001E7285"/>
    <w:rsid w:val="001E7632"/>
    <w:rsid w:val="001F0560"/>
    <w:rsid w:val="001F11EA"/>
    <w:rsid w:val="002024BB"/>
    <w:rsid w:val="002108BB"/>
    <w:rsid w:val="00210F24"/>
    <w:rsid w:val="0022402F"/>
    <w:rsid w:val="00225E41"/>
    <w:rsid w:val="00227C3C"/>
    <w:rsid w:val="00241668"/>
    <w:rsid w:val="00242684"/>
    <w:rsid w:val="002466DB"/>
    <w:rsid w:val="00247335"/>
    <w:rsid w:val="00247D34"/>
    <w:rsid w:val="002520DF"/>
    <w:rsid w:val="002537B5"/>
    <w:rsid w:val="002578AE"/>
    <w:rsid w:val="002644F7"/>
    <w:rsid w:val="002726BD"/>
    <w:rsid w:val="00280937"/>
    <w:rsid w:val="00280E09"/>
    <w:rsid w:val="002823E0"/>
    <w:rsid w:val="002842D0"/>
    <w:rsid w:val="0028637B"/>
    <w:rsid w:val="00290EC9"/>
    <w:rsid w:val="002A41D9"/>
    <w:rsid w:val="002A75B2"/>
    <w:rsid w:val="002B3A02"/>
    <w:rsid w:val="002C7E51"/>
    <w:rsid w:val="002D4BAE"/>
    <w:rsid w:val="002D64C5"/>
    <w:rsid w:val="002D7543"/>
    <w:rsid w:val="002E389E"/>
    <w:rsid w:val="002E7068"/>
    <w:rsid w:val="002E755E"/>
    <w:rsid w:val="002E7DB3"/>
    <w:rsid w:val="002F07F9"/>
    <w:rsid w:val="002F22EE"/>
    <w:rsid w:val="003028D6"/>
    <w:rsid w:val="00304B41"/>
    <w:rsid w:val="003055F5"/>
    <w:rsid w:val="00305902"/>
    <w:rsid w:val="00332328"/>
    <w:rsid w:val="00333D04"/>
    <w:rsid w:val="00341C96"/>
    <w:rsid w:val="0034372A"/>
    <w:rsid w:val="00344C84"/>
    <w:rsid w:val="003465A0"/>
    <w:rsid w:val="003576F2"/>
    <w:rsid w:val="00362760"/>
    <w:rsid w:val="00367D07"/>
    <w:rsid w:val="0037399F"/>
    <w:rsid w:val="0037430B"/>
    <w:rsid w:val="003A3A0F"/>
    <w:rsid w:val="003B0AAC"/>
    <w:rsid w:val="003B27A3"/>
    <w:rsid w:val="003B36EA"/>
    <w:rsid w:val="003E6EA4"/>
    <w:rsid w:val="003E7AE3"/>
    <w:rsid w:val="003F1143"/>
    <w:rsid w:val="003F2992"/>
    <w:rsid w:val="003F5772"/>
    <w:rsid w:val="003F618C"/>
    <w:rsid w:val="003F6852"/>
    <w:rsid w:val="00406795"/>
    <w:rsid w:val="004108A9"/>
    <w:rsid w:val="00416FB2"/>
    <w:rsid w:val="00420A9B"/>
    <w:rsid w:val="004242E6"/>
    <w:rsid w:val="00431459"/>
    <w:rsid w:val="0043279F"/>
    <w:rsid w:val="004415F8"/>
    <w:rsid w:val="00441EF3"/>
    <w:rsid w:val="00443835"/>
    <w:rsid w:val="00444384"/>
    <w:rsid w:val="004457E2"/>
    <w:rsid w:val="0046367B"/>
    <w:rsid w:val="00470CCF"/>
    <w:rsid w:val="00474246"/>
    <w:rsid w:val="00475263"/>
    <w:rsid w:val="00480588"/>
    <w:rsid w:val="0049207E"/>
    <w:rsid w:val="004A17A5"/>
    <w:rsid w:val="004A2739"/>
    <w:rsid w:val="004B18D3"/>
    <w:rsid w:val="004B3CFA"/>
    <w:rsid w:val="004B4317"/>
    <w:rsid w:val="004C5728"/>
    <w:rsid w:val="004C61A8"/>
    <w:rsid w:val="004D2A1C"/>
    <w:rsid w:val="004F2CCC"/>
    <w:rsid w:val="004F7BB6"/>
    <w:rsid w:val="005042B4"/>
    <w:rsid w:val="0050722E"/>
    <w:rsid w:val="005155B4"/>
    <w:rsid w:val="0052211B"/>
    <w:rsid w:val="00523B6B"/>
    <w:rsid w:val="005273B2"/>
    <w:rsid w:val="0053160D"/>
    <w:rsid w:val="0053442C"/>
    <w:rsid w:val="005512CE"/>
    <w:rsid w:val="0056049D"/>
    <w:rsid w:val="0056288E"/>
    <w:rsid w:val="005634C0"/>
    <w:rsid w:val="00563ED6"/>
    <w:rsid w:val="00567580"/>
    <w:rsid w:val="00573BAE"/>
    <w:rsid w:val="00573E6C"/>
    <w:rsid w:val="00575967"/>
    <w:rsid w:val="005809B5"/>
    <w:rsid w:val="005852F5"/>
    <w:rsid w:val="00587B80"/>
    <w:rsid w:val="005902B3"/>
    <w:rsid w:val="00594E4C"/>
    <w:rsid w:val="00597E7D"/>
    <w:rsid w:val="005A1B92"/>
    <w:rsid w:val="005A7786"/>
    <w:rsid w:val="005A7878"/>
    <w:rsid w:val="005A7C14"/>
    <w:rsid w:val="005C0F4C"/>
    <w:rsid w:val="005C4222"/>
    <w:rsid w:val="005C6607"/>
    <w:rsid w:val="005C795E"/>
    <w:rsid w:val="005D1F1C"/>
    <w:rsid w:val="005E2135"/>
    <w:rsid w:val="005F066B"/>
    <w:rsid w:val="005F623A"/>
    <w:rsid w:val="005F7DCC"/>
    <w:rsid w:val="006052D5"/>
    <w:rsid w:val="00606248"/>
    <w:rsid w:val="00623109"/>
    <w:rsid w:val="006311D9"/>
    <w:rsid w:val="00631B3E"/>
    <w:rsid w:val="00632E32"/>
    <w:rsid w:val="00632F09"/>
    <w:rsid w:val="00633A6D"/>
    <w:rsid w:val="006445A4"/>
    <w:rsid w:val="00651B03"/>
    <w:rsid w:val="0066012B"/>
    <w:rsid w:val="00660337"/>
    <w:rsid w:val="00667AC9"/>
    <w:rsid w:val="00673F28"/>
    <w:rsid w:val="00677252"/>
    <w:rsid w:val="00677ABE"/>
    <w:rsid w:val="00680C25"/>
    <w:rsid w:val="00690AC3"/>
    <w:rsid w:val="006928C9"/>
    <w:rsid w:val="006947EC"/>
    <w:rsid w:val="006A156E"/>
    <w:rsid w:val="006A67D8"/>
    <w:rsid w:val="006A78CA"/>
    <w:rsid w:val="006B54CB"/>
    <w:rsid w:val="006C6921"/>
    <w:rsid w:val="006C7E35"/>
    <w:rsid w:val="006E07CF"/>
    <w:rsid w:val="006E3F6F"/>
    <w:rsid w:val="006F0189"/>
    <w:rsid w:val="006F350E"/>
    <w:rsid w:val="006F63CA"/>
    <w:rsid w:val="00705412"/>
    <w:rsid w:val="00716304"/>
    <w:rsid w:val="007176C2"/>
    <w:rsid w:val="007223CE"/>
    <w:rsid w:val="007232B2"/>
    <w:rsid w:val="007278A8"/>
    <w:rsid w:val="00731B48"/>
    <w:rsid w:val="0073430E"/>
    <w:rsid w:val="007461BA"/>
    <w:rsid w:val="007466A0"/>
    <w:rsid w:val="0075083B"/>
    <w:rsid w:val="00753465"/>
    <w:rsid w:val="00762A18"/>
    <w:rsid w:val="007656FB"/>
    <w:rsid w:val="007679E1"/>
    <w:rsid w:val="007733C9"/>
    <w:rsid w:val="00776748"/>
    <w:rsid w:val="007774D8"/>
    <w:rsid w:val="007776DE"/>
    <w:rsid w:val="00780366"/>
    <w:rsid w:val="00786C6D"/>
    <w:rsid w:val="007A1698"/>
    <w:rsid w:val="007A1E2F"/>
    <w:rsid w:val="007A5425"/>
    <w:rsid w:val="007A5781"/>
    <w:rsid w:val="007B0F93"/>
    <w:rsid w:val="007B1858"/>
    <w:rsid w:val="007B4319"/>
    <w:rsid w:val="007B6FBA"/>
    <w:rsid w:val="007B7DA3"/>
    <w:rsid w:val="007C22E9"/>
    <w:rsid w:val="007D0FA8"/>
    <w:rsid w:val="007E4DFD"/>
    <w:rsid w:val="007F461B"/>
    <w:rsid w:val="008009CE"/>
    <w:rsid w:val="00806A2E"/>
    <w:rsid w:val="0081230B"/>
    <w:rsid w:val="00812423"/>
    <w:rsid w:val="00823F14"/>
    <w:rsid w:val="00825ADF"/>
    <w:rsid w:val="00832204"/>
    <w:rsid w:val="00840A79"/>
    <w:rsid w:val="00846B5D"/>
    <w:rsid w:val="00847AAC"/>
    <w:rsid w:val="00854CEE"/>
    <w:rsid w:val="00860634"/>
    <w:rsid w:val="00862CE8"/>
    <w:rsid w:val="0086305E"/>
    <w:rsid w:val="008707B3"/>
    <w:rsid w:val="00874E1D"/>
    <w:rsid w:val="0089291D"/>
    <w:rsid w:val="00897D12"/>
    <w:rsid w:val="008A343F"/>
    <w:rsid w:val="008B454E"/>
    <w:rsid w:val="008B5455"/>
    <w:rsid w:val="008B60BD"/>
    <w:rsid w:val="008C327C"/>
    <w:rsid w:val="008C5410"/>
    <w:rsid w:val="008D2998"/>
    <w:rsid w:val="008D3A6A"/>
    <w:rsid w:val="008E32D5"/>
    <w:rsid w:val="008E72B7"/>
    <w:rsid w:val="008F4A04"/>
    <w:rsid w:val="008F654C"/>
    <w:rsid w:val="0090278A"/>
    <w:rsid w:val="009046EA"/>
    <w:rsid w:val="009060E2"/>
    <w:rsid w:val="0091319E"/>
    <w:rsid w:val="009217D5"/>
    <w:rsid w:val="00931617"/>
    <w:rsid w:val="009365EB"/>
    <w:rsid w:val="00950485"/>
    <w:rsid w:val="00955FD4"/>
    <w:rsid w:val="009561FE"/>
    <w:rsid w:val="00964D46"/>
    <w:rsid w:val="00967D20"/>
    <w:rsid w:val="009707A1"/>
    <w:rsid w:val="00971450"/>
    <w:rsid w:val="0097403A"/>
    <w:rsid w:val="00981DF1"/>
    <w:rsid w:val="00987345"/>
    <w:rsid w:val="00996117"/>
    <w:rsid w:val="009A2908"/>
    <w:rsid w:val="009A3375"/>
    <w:rsid w:val="009A52AB"/>
    <w:rsid w:val="009A59CD"/>
    <w:rsid w:val="009A6669"/>
    <w:rsid w:val="009B4832"/>
    <w:rsid w:val="009C1D2E"/>
    <w:rsid w:val="009C6849"/>
    <w:rsid w:val="009C6C3D"/>
    <w:rsid w:val="009D1E9A"/>
    <w:rsid w:val="009D2596"/>
    <w:rsid w:val="009E1CFA"/>
    <w:rsid w:val="009E3EF9"/>
    <w:rsid w:val="009E4F38"/>
    <w:rsid w:val="009F1A11"/>
    <w:rsid w:val="00A00F36"/>
    <w:rsid w:val="00A06609"/>
    <w:rsid w:val="00A07B3C"/>
    <w:rsid w:val="00A11ABC"/>
    <w:rsid w:val="00A13721"/>
    <w:rsid w:val="00A138EC"/>
    <w:rsid w:val="00A153FB"/>
    <w:rsid w:val="00A21459"/>
    <w:rsid w:val="00A260A6"/>
    <w:rsid w:val="00A41034"/>
    <w:rsid w:val="00A433B8"/>
    <w:rsid w:val="00A47C56"/>
    <w:rsid w:val="00A54E61"/>
    <w:rsid w:val="00A556E8"/>
    <w:rsid w:val="00A55AAA"/>
    <w:rsid w:val="00A626CB"/>
    <w:rsid w:val="00A6497B"/>
    <w:rsid w:val="00A70DE7"/>
    <w:rsid w:val="00A758C3"/>
    <w:rsid w:val="00A81FB2"/>
    <w:rsid w:val="00A86738"/>
    <w:rsid w:val="00A92BCB"/>
    <w:rsid w:val="00A95B47"/>
    <w:rsid w:val="00AA1DFF"/>
    <w:rsid w:val="00AA3F2F"/>
    <w:rsid w:val="00AB31AB"/>
    <w:rsid w:val="00AB4456"/>
    <w:rsid w:val="00AB7BE9"/>
    <w:rsid w:val="00AC20D4"/>
    <w:rsid w:val="00AD230D"/>
    <w:rsid w:val="00AE0206"/>
    <w:rsid w:val="00AE1DB9"/>
    <w:rsid w:val="00AF6158"/>
    <w:rsid w:val="00B07F66"/>
    <w:rsid w:val="00B137D5"/>
    <w:rsid w:val="00B15D21"/>
    <w:rsid w:val="00B2038B"/>
    <w:rsid w:val="00B21FF4"/>
    <w:rsid w:val="00B26AA2"/>
    <w:rsid w:val="00B45936"/>
    <w:rsid w:val="00B53081"/>
    <w:rsid w:val="00B610E1"/>
    <w:rsid w:val="00B62987"/>
    <w:rsid w:val="00B639BF"/>
    <w:rsid w:val="00B63E70"/>
    <w:rsid w:val="00B651B6"/>
    <w:rsid w:val="00B671B1"/>
    <w:rsid w:val="00B67FC3"/>
    <w:rsid w:val="00B77891"/>
    <w:rsid w:val="00B8073F"/>
    <w:rsid w:val="00B86C72"/>
    <w:rsid w:val="00B875FE"/>
    <w:rsid w:val="00B91D0B"/>
    <w:rsid w:val="00BA030C"/>
    <w:rsid w:val="00BA0EDA"/>
    <w:rsid w:val="00BB4042"/>
    <w:rsid w:val="00BC624E"/>
    <w:rsid w:val="00BC713A"/>
    <w:rsid w:val="00BD1296"/>
    <w:rsid w:val="00BE3E4A"/>
    <w:rsid w:val="00BE4EB2"/>
    <w:rsid w:val="00BE701F"/>
    <w:rsid w:val="00BF1F99"/>
    <w:rsid w:val="00BF5896"/>
    <w:rsid w:val="00C1232C"/>
    <w:rsid w:val="00C156A0"/>
    <w:rsid w:val="00C20D8B"/>
    <w:rsid w:val="00C21279"/>
    <w:rsid w:val="00C255E7"/>
    <w:rsid w:val="00C338CF"/>
    <w:rsid w:val="00C35092"/>
    <w:rsid w:val="00C400BF"/>
    <w:rsid w:val="00C41629"/>
    <w:rsid w:val="00C467F6"/>
    <w:rsid w:val="00C5246F"/>
    <w:rsid w:val="00C52B31"/>
    <w:rsid w:val="00C64205"/>
    <w:rsid w:val="00C707BD"/>
    <w:rsid w:val="00C739BD"/>
    <w:rsid w:val="00C76CAE"/>
    <w:rsid w:val="00C77F48"/>
    <w:rsid w:val="00C801DF"/>
    <w:rsid w:val="00C82D6B"/>
    <w:rsid w:val="00C86B4D"/>
    <w:rsid w:val="00C87868"/>
    <w:rsid w:val="00C87A15"/>
    <w:rsid w:val="00C945F7"/>
    <w:rsid w:val="00C9516A"/>
    <w:rsid w:val="00CA06A3"/>
    <w:rsid w:val="00CA1BAF"/>
    <w:rsid w:val="00CA2539"/>
    <w:rsid w:val="00CA6C06"/>
    <w:rsid w:val="00CB6411"/>
    <w:rsid w:val="00CB7A7C"/>
    <w:rsid w:val="00CC44AC"/>
    <w:rsid w:val="00CD0532"/>
    <w:rsid w:val="00D06663"/>
    <w:rsid w:val="00D0700B"/>
    <w:rsid w:val="00D07767"/>
    <w:rsid w:val="00D136DD"/>
    <w:rsid w:val="00D305E3"/>
    <w:rsid w:val="00D32965"/>
    <w:rsid w:val="00D36800"/>
    <w:rsid w:val="00D52EFE"/>
    <w:rsid w:val="00D53349"/>
    <w:rsid w:val="00D56EA4"/>
    <w:rsid w:val="00D63881"/>
    <w:rsid w:val="00D6462E"/>
    <w:rsid w:val="00D651BE"/>
    <w:rsid w:val="00D7411A"/>
    <w:rsid w:val="00D77612"/>
    <w:rsid w:val="00D77FCA"/>
    <w:rsid w:val="00D80BA6"/>
    <w:rsid w:val="00D826F0"/>
    <w:rsid w:val="00D8618A"/>
    <w:rsid w:val="00D94145"/>
    <w:rsid w:val="00D96418"/>
    <w:rsid w:val="00DA56B9"/>
    <w:rsid w:val="00DB691E"/>
    <w:rsid w:val="00DC39C1"/>
    <w:rsid w:val="00DD3ECA"/>
    <w:rsid w:val="00DE4EED"/>
    <w:rsid w:val="00DF6675"/>
    <w:rsid w:val="00E01FC2"/>
    <w:rsid w:val="00E036C1"/>
    <w:rsid w:val="00E06327"/>
    <w:rsid w:val="00E23A16"/>
    <w:rsid w:val="00E3284E"/>
    <w:rsid w:val="00E427FE"/>
    <w:rsid w:val="00E44E1C"/>
    <w:rsid w:val="00E470D3"/>
    <w:rsid w:val="00E51DAA"/>
    <w:rsid w:val="00E527F6"/>
    <w:rsid w:val="00E543C6"/>
    <w:rsid w:val="00E8251A"/>
    <w:rsid w:val="00E87FCE"/>
    <w:rsid w:val="00EB23DA"/>
    <w:rsid w:val="00EC01F7"/>
    <w:rsid w:val="00EC4C6F"/>
    <w:rsid w:val="00EC55BD"/>
    <w:rsid w:val="00EC5D43"/>
    <w:rsid w:val="00EE645C"/>
    <w:rsid w:val="00EF4E64"/>
    <w:rsid w:val="00EF723A"/>
    <w:rsid w:val="00F12151"/>
    <w:rsid w:val="00F137D1"/>
    <w:rsid w:val="00F1393D"/>
    <w:rsid w:val="00F175EC"/>
    <w:rsid w:val="00F20A8E"/>
    <w:rsid w:val="00F31F31"/>
    <w:rsid w:val="00F37AD2"/>
    <w:rsid w:val="00F46894"/>
    <w:rsid w:val="00F55CAD"/>
    <w:rsid w:val="00F606DD"/>
    <w:rsid w:val="00F71B95"/>
    <w:rsid w:val="00F7354E"/>
    <w:rsid w:val="00F73B8F"/>
    <w:rsid w:val="00F91C93"/>
    <w:rsid w:val="00F94163"/>
    <w:rsid w:val="00F94CF0"/>
    <w:rsid w:val="00F96A49"/>
    <w:rsid w:val="00F96DBD"/>
    <w:rsid w:val="00FA2B9E"/>
    <w:rsid w:val="00FA63C0"/>
    <w:rsid w:val="00FB03FA"/>
    <w:rsid w:val="00FB718F"/>
    <w:rsid w:val="00FC2DD3"/>
    <w:rsid w:val="00FC37B9"/>
    <w:rsid w:val="00FC76DD"/>
    <w:rsid w:val="00FD05FF"/>
    <w:rsid w:val="00FE3981"/>
    <w:rsid w:val="00FE5428"/>
    <w:rsid w:val="00FF26C9"/>
    <w:rsid w:val="00FF2A1A"/>
    <w:rsid w:val="00FF3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2BA81"/>
  <w15:chartTrackingRefBased/>
  <w15:docId w15:val="{E2EE6FC5-A3E8-4777-8EA8-AD41A81DE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3F28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036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6C1"/>
  </w:style>
  <w:style w:type="paragraph" w:styleId="Footer">
    <w:name w:val="footer"/>
    <w:basedOn w:val="Normal"/>
    <w:link w:val="FooterChar"/>
    <w:uiPriority w:val="99"/>
    <w:unhideWhenUsed/>
    <w:rsid w:val="00E036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6C1"/>
  </w:style>
  <w:style w:type="paragraph" w:styleId="ListParagraph">
    <w:name w:val="List Paragraph"/>
    <w:basedOn w:val="Normal"/>
    <w:uiPriority w:val="34"/>
    <w:qFormat/>
    <w:rsid w:val="002863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28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284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2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22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136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3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30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vidtracker-nagp.surge.sh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piyush-aggarwal10/NAGP-Angular-Assignment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D490E0-62E8-4C4C-8325-74D3F323D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ush Aggarwal</dc:creator>
  <cp:keywords/>
  <dc:description/>
  <cp:lastModifiedBy>Piyush Aggarwal</cp:lastModifiedBy>
  <cp:revision>2</cp:revision>
  <dcterms:created xsi:type="dcterms:W3CDTF">2020-05-03T08:54:00Z</dcterms:created>
  <dcterms:modified xsi:type="dcterms:W3CDTF">2020-05-03T08:54:00Z</dcterms:modified>
</cp:coreProperties>
</file>